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5AF1852D" w:rsidR="008E2F34" w:rsidRPr="00A7234A" w:rsidRDefault="001B188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৯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BB2F21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5AF1852D" w:rsidR="008E2F34" w:rsidRPr="00A7234A" w:rsidRDefault="001B188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৯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BB2F21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3D854896" w:rsidR="008F18F8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হি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ক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্ডা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8A92E24" w:rsidR="008F18F8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ড়ি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চাল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ভবান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D5C1043" w14:textId="6B8A7F57" w:rsidR="00A7234A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তু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জ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69F40F58" w14:textId="0011C142" w:rsidR="00E1337D" w:rsidRDefault="00A7234A" w:rsidP="001B188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r w:rsidR="001B1881" w:rsidRP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 w:rsid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 w:rsid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 w:rsid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 w:rsid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 w:rsid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 w:rsid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42FBB0C" w14:textId="7514BD34" w:rsidR="001B1881" w:rsidRDefault="001B1881" w:rsidP="001B188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৫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১” = ৪৭.৪৪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37AB5A18" w14:textId="31A78B06" w:rsidR="001B1881" w:rsidRDefault="001B1881" w:rsidP="001B188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২   ”   = ৪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১” = ৩৩.৮৮   ”</w:t>
      </w:r>
    </w:p>
    <w:p w14:paraId="038D33A2" w14:textId="42D2E3D2" w:rsidR="001B1881" w:rsidRPr="001B1881" w:rsidRDefault="001B1881" w:rsidP="001B188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১   ”   = ১৪’-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৩’-১০</w:t>
      </w:r>
      <w:r w:rsidR="00EA33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”</w:t>
      </w:r>
      <w:r w:rsidRPr="001B188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= ৫৪.৩০ ”</w:t>
      </w:r>
    </w:p>
    <w:p w14:paraId="277692F2" w14:textId="2F7AC96E" w:rsidR="001B1881" w:rsidRDefault="001B1881" w:rsidP="001B188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৫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= </w:t>
      </w:r>
      <w:r w:rsidR="00EA33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১৩৫.৬২ </w:t>
      </w:r>
      <w:proofErr w:type="spellStart"/>
      <w:r w:rsidR="00EA33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 w:rsidR="00EA33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48E4825" w14:textId="1E1D629C" w:rsidR="00EA337D" w:rsidRDefault="00EA337D" w:rsidP="001B188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২১,০২১.১০</w:t>
      </w:r>
    </w:p>
    <w:p w14:paraId="74237D7A" w14:textId="77777777" w:rsidR="00F41490" w:rsidRDefault="00F41490" w:rsidP="00F41490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াইপ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িড়ি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রেল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ো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্য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) </w:t>
      </w:r>
    </w:p>
    <w:p w14:paraId="109198E0" w14:textId="77777777" w:rsidR="00F41490" w:rsidRDefault="00F41490" w:rsidP="00F41490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১০৬’-০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’-৬” = ৩৭১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3CA27E0D" w14:textId="77777777" w:rsidR="00F41490" w:rsidRPr="00DC2041" w:rsidRDefault="00F41490" w:rsidP="00F41490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DC2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১  ”   = ১০’-০০”  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 xml:space="preserve"> ×</m:t>
        </m:r>
      </m:oMath>
      <w:r w:rsidRPr="00DC2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৩’-০০”=   ৩০.০০   ”             </w:t>
      </w:r>
    </w:p>
    <w:p w14:paraId="40CA86CC" w14:textId="77777777" w:rsidR="00F41490" w:rsidRDefault="00F41490" w:rsidP="00F41490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= ৪০১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34A2244A" w14:textId="77777777" w:rsidR="00F41490" w:rsidRDefault="00F41490" w:rsidP="00F41490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E133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২৪,০৬০.০০</w:t>
      </w:r>
    </w:p>
    <w:p w14:paraId="4B56FF1A" w14:textId="2B99996D" w:rsidR="00F41490" w:rsidRPr="00E1337D" w:rsidRDefault="00F41490" w:rsidP="00F41490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,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৮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</w:p>
    <w:p w14:paraId="685CCF31" w14:textId="63856894" w:rsidR="00F41490" w:rsidRPr="00E1337D" w:rsidRDefault="00F41490" w:rsidP="001B188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968545F" w14:textId="07A0FA6A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F4149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ঁয়তাল্লিশ</w:t>
      </w:r>
      <w:proofErr w:type="spellEnd"/>
      <w:r w:rsidR="00F4149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A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</w:t>
      </w:r>
      <w:r w:rsidR="00F4149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াশি</w:t>
      </w:r>
      <w:proofErr w:type="spellEnd"/>
      <w:r w:rsidR="00EA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5F19E5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A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</w:t>
      </w:r>
      <w:proofErr w:type="spellEnd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B1881"/>
    <w:rsid w:val="001D6DAD"/>
    <w:rsid w:val="001F2F52"/>
    <w:rsid w:val="00203B44"/>
    <w:rsid w:val="002E11F7"/>
    <w:rsid w:val="005F19E5"/>
    <w:rsid w:val="006D38E6"/>
    <w:rsid w:val="00784F78"/>
    <w:rsid w:val="007D02D1"/>
    <w:rsid w:val="00887277"/>
    <w:rsid w:val="008E2F34"/>
    <w:rsid w:val="008F18F8"/>
    <w:rsid w:val="009A0CD4"/>
    <w:rsid w:val="009D0C82"/>
    <w:rsid w:val="009D5E53"/>
    <w:rsid w:val="00A7234A"/>
    <w:rsid w:val="00A7325D"/>
    <w:rsid w:val="00B7374E"/>
    <w:rsid w:val="00BB2F21"/>
    <w:rsid w:val="00CD5CAC"/>
    <w:rsid w:val="00D073AC"/>
    <w:rsid w:val="00D234BE"/>
    <w:rsid w:val="00DB286A"/>
    <w:rsid w:val="00DC2041"/>
    <w:rsid w:val="00E06171"/>
    <w:rsid w:val="00E1337D"/>
    <w:rsid w:val="00E2466F"/>
    <w:rsid w:val="00EA337D"/>
    <w:rsid w:val="00F16D9B"/>
    <w:rsid w:val="00F41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2-06-18T19:21:00Z</cp:lastPrinted>
  <dcterms:created xsi:type="dcterms:W3CDTF">2022-06-18T19:30:00Z</dcterms:created>
  <dcterms:modified xsi:type="dcterms:W3CDTF">2022-06-20T16:15:00Z</dcterms:modified>
</cp:coreProperties>
</file>